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раздел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безопасности в сети.</w:t>
      </w:r>
    </w:p>
    <w:bookmarkEnd w:id="20"/>
    <w:bookmarkStart w:id="6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Единственным протоколом прикладного уровня из списка является протокол HTTPS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Figure 1: первое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первое задани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токол TCP работает на транспортном уровн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2: второе зада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торое задани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 8 битах 256 разных значений, но нумерация идет с нуля и как итог, допустимые значения в IP адресе - с 0 до 255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3: третье зад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третье зад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сновная задача DNS-сервера - это сопоставить название, то есть доменное имя, с корректным IP-адресом, с тем, где лежит этот сервер, этот сайт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000375"/>
            <wp:effectExtent b="0" l="0" r="0" t="0"/>
            <wp:docPr descr="Figure 4: четвертое зад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четвертое зада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рректная последовательность протоколов в модели TCP/IP: прикладной-транспортный-сетевой-канальный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000375"/>
            <wp:effectExtent b="0" l="0" r="0" t="0"/>
            <wp:docPr descr="Figure 5: пятое зад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пятое задани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токол http, в отличие от протокола https, предполагает передачу данных между клиентом и сервером в открытом виде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3000375"/>
            <wp:effectExtent b="0" l="0" r="0" t="0"/>
            <wp:docPr descr="Figure 6: шестое зада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шестое зад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токол https состоит из двух фаз: рукопожатия (handshake) и передачи данных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000375"/>
            <wp:effectExtent b="0" l="0" r="0" t="0"/>
            <wp:docPr descr="Figure 7: седьмое зад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седьмое зада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ерсия протокола TLS определяется и клиентом, и сервером в процессе</w:t>
      </w:r>
      <w:r>
        <w:t xml:space="preserve"> </w:t>
      </w:r>
      <w:r>
        <w:t xml:space="preserve">“</w:t>
      </w:r>
      <w:r>
        <w:t xml:space="preserve">переговоров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000375"/>
            <wp:effectExtent b="0" l="0" r="0" t="0"/>
            <wp:docPr descr="Figure 8: восьмое зада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осьмое зад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 фазе рукопожатия не предусмотрено шифрование данных, так как эта фаза является вводной перед защищенной передачей данных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Figure 9: девятое зада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девятое зада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Куки хранят id сессии, идентификатор пользователя, пароль и IP адрес они не хранят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000375"/>
            <wp:effectExtent b="0" l="0" r="0" t="0"/>
            <wp:docPr descr="Figure 10: десятое задани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десятое задани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Куки не используются для улучшения надежности соединения, они с соединением пользователя никак не связаны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000375"/>
            <wp:effectExtent b="0" l="0" r="0" t="0"/>
            <wp:docPr descr="Figure 11: один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одиннадцатое задани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Куки генерируются сервером для клиента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3000375"/>
            <wp:effectExtent b="0" l="0" r="0" t="0"/>
            <wp:docPr descr="Figure 12: две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двенадцатое задани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ессионные куки хранятся в браузере до конца сессии, то есть на время пользования веб-сайтом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3000375"/>
            <wp:effectExtent b="0" l="0" r="0" t="0"/>
            <wp:docPr descr="Figure 13: три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тринадцатое задани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 луковой сети TOR 3 промежуточных узла: охранный, промежуточный и выходной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3000375"/>
            <wp:effectExtent b="0" l="0" r="0" t="0"/>
            <wp:docPr descr="Figure 14: четыр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четырнадцатое задани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 TOR IP-адрес получателя известен лишь отправителю и выходному узлу, это одна из причин почему TOR считается конфиденциальной сетью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3000375"/>
            <wp:effectExtent b="0" l="0" r="0" t="0"/>
            <wp:docPr descr="Figure 15: пя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ятнадцатое задани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тправитель генерирует общий секретный ключ со всеми тремя узлами: с охранным, с промежуточным, с выходным. Этот процесс делает передачу данных крайне защищенной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3000375"/>
            <wp:effectExtent b="0" l="0" r="0" t="0"/>
            <wp:docPr descr="Figure 16: шес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шестнадцатое задание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Для получения пакетов через луковую маршрутизацию необязательно использовать браузер, основанный на луковой маршрутизации, это обязательно для отправителя пакетов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3000375"/>
            <wp:effectExtent b="0" l="0" r="0" t="0"/>
            <wp:docPr descr="Figure 17: сем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семнадцатое задание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огласно определению, Wi-Fi - это технология беспроводной локальной сети, работающая в соответствии со стандартом IEEE 802.11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3000375"/>
            <wp:effectExtent b="0" l="0" r="0" t="0"/>
            <wp:docPr descr="Figure 18: восем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восемнадцатое задание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ротокол Wifi работает на самом нижнем, канальном уровне.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3000375"/>
            <wp:effectExtent b="0" l="0" r="0" t="0"/>
            <wp:docPr descr="Figure 19: девятн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девятнадцатое задание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Небезопасным методом обеспечения шифрования и аутентификации в сети Wifi является WEP, так как он устарел, в частности, потому, что использовал малую длину ключа: так, например, он использовал длину ключа в 40 бит, это довольно мало на сегодняшний день, он может быть легко взломан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3000375"/>
            <wp:effectExtent b="0" l="0" r="0" t="0"/>
            <wp:docPr descr="Figure 20: двадцатое задание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двадцатое задание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Данные между хостом сети (компьютером или смартфоном) и роутером передаются в зашифрованном виде после аутентификации устройств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3000375"/>
            <wp:effectExtent b="0" l="0" r="0" t="0"/>
            <wp:docPr descr="Figure 21: двадцать первое зада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двадцать первое задание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Для домашней сети для аутентификации обычно используется метод WPA2 Personal, WPA2 Enterprise используется для корпоративных сетей.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3000375"/>
            <wp:effectExtent b="0" l="0" r="0" t="0"/>
            <wp:docPr descr="Figure 22: двадцать второе зада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2: двадцать второе задание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безопасности в сети.</w:t>
      </w:r>
    </w:p>
    <w:bookmarkEnd w:id="66"/>
    <w:bookmarkStart w:id="6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нспекты к лекциям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  <w:r>
        <w:t xml:space="preserve">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раздел 1</dc:title>
  <dc:creator>Кудряшов Артём Николаевич</dc:creator>
  <dc:language>ru-RU</dc:language>
  <cp:keywords/>
  <dcterms:created xsi:type="dcterms:W3CDTF">2024-05-18T19:04:34Z</dcterms:created>
  <dcterms:modified xsi:type="dcterms:W3CDTF">2024-05-18T19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Безопасность в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